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ousheen Meherall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ush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herall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55 Avalon Court,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ousheen.meherall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3153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liy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1/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kay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